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F9D6AC" w14:textId="6C42366F" w:rsidR="00EA62AB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Formularz zgłoszeniowy do konkursu </w:t>
      </w:r>
      <w:bookmarkStart w:id="0" w:name="_Hlk31026228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UG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Talks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.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Slam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 naukowy</w:t>
      </w:r>
      <w:bookmarkEnd w:id="0"/>
      <w:r w:rsidR="00D827BD">
        <w:rPr>
          <w:rFonts w:ascii="Times New Roman" w:hAnsi="Times New Roman" w:cs="Times New Roman"/>
          <w:b/>
          <w:bCs/>
          <w:sz w:val="36"/>
          <w:szCs w:val="36"/>
        </w:rPr>
        <w:t xml:space="preserve"> Online</w:t>
      </w:r>
    </w:p>
    <w:p w14:paraId="50D90E85" w14:textId="77777777" w:rsidR="00BE6F70" w:rsidRPr="00BE6F70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E6F70" w:rsidRPr="00BE6F70" w14:paraId="47F586BC" w14:textId="77777777" w:rsidTr="00BE6F70">
        <w:tc>
          <w:tcPr>
            <w:tcW w:w="4531" w:type="dxa"/>
          </w:tcPr>
          <w:p w14:paraId="54A87672" w14:textId="25625F91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BE6F70">
              <w:rPr>
                <w:rFonts w:ascii="Times New Roman" w:hAnsi="Times New Roman" w:cs="Times New Roman"/>
                <w:sz w:val="36"/>
                <w:szCs w:val="36"/>
              </w:rPr>
              <w:t>Imię i nazwisko</w:t>
            </w:r>
            <w:r>
              <w:rPr>
                <w:rFonts w:ascii="Times New Roman" w:hAnsi="Times New Roman" w:cs="Times New Roman"/>
                <w:sz w:val="36"/>
                <w:szCs w:val="36"/>
              </w:rPr>
              <w:t xml:space="preserve"> prelegenta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5DD4CE27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9CF2032" w14:textId="77777777" w:rsidTr="00BE6F70">
        <w:tc>
          <w:tcPr>
            <w:tcW w:w="4531" w:type="dxa"/>
          </w:tcPr>
          <w:p w14:paraId="313EA899" w14:textId="5DDDE9E2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atus (niepotrzebne skreślić)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BD6C84D" w14:textId="77BFBE8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udent/doktorant</w:t>
            </w:r>
          </w:p>
        </w:tc>
      </w:tr>
      <w:tr w:rsidR="00BE6F70" w:rsidRPr="00BE6F70" w14:paraId="45F82DD1" w14:textId="77777777" w:rsidTr="00BE6F70">
        <w:tc>
          <w:tcPr>
            <w:tcW w:w="4531" w:type="dxa"/>
          </w:tcPr>
          <w:p w14:paraId="6A12D90E" w14:textId="5F305FF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Wydział, kierunek studiów, rok studiów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01DE572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3C05993" w14:textId="77777777" w:rsidTr="00BE6F70">
        <w:tc>
          <w:tcPr>
            <w:tcW w:w="4531" w:type="dxa"/>
          </w:tcPr>
          <w:p w14:paraId="5D0277E0" w14:textId="40A154DF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Adres email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2BDBB1F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2EB3DA8D" w14:textId="77777777" w:rsidTr="00BE6F70">
        <w:tc>
          <w:tcPr>
            <w:tcW w:w="4531" w:type="dxa"/>
          </w:tcPr>
          <w:p w14:paraId="0539108E" w14:textId="0841CBB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Telefon kontaktowy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93CDB3E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A7DD05B" w14:textId="00574ABE" w:rsidR="00BE6F70" w:rsidRDefault="00BE6F70">
      <w:pPr>
        <w:rPr>
          <w:rFonts w:ascii="Times New Roman" w:hAnsi="Times New Roman" w:cs="Times New Roman"/>
          <w:sz w:val="36"/>
          <w:szCs w:val="36"/>
        </w:rPr>
      </w:pPr>
    </w:p>
    <w:p w14:paraId="2FDB104C" w14:textId="126CF050" w:rsidR="001A7E4F" w:rsidRDefault="001A7E4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ytuł wystąpien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7E4F" w14:paraId="3D746131" w14:textId="77777777" w:rsidTr="001A7E4F">
        <w:tc>
          <w:tcPr>
            <w:tcW w:w="9062" w:type="dxa"/>
          </w:tcPr>
          <w:p w14:paraId="4F4FA4DC" w14:textId="77777777" w:rsidR="001A7E4F" w:rsidRDefault="001A7E4F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84BE7E1" w14:textId="77777777" w:rsidR="001A7E4F" w:rsidRDefault="001A7E4F">
      <w:pPr>
        <w:rPr>
          <w:rFonts w:ascii="Times New Roman" w:hAnsi="Times New Roman" w:cs="Times New Roman"/>
          <w:sz w:val="36"/>
          <w:szCs w:val="36"/>
        </w:rPr>
      </w:pPr>
    </w:p>
    <w:p w14:paraId="6F1CED44" w14:textId="4F9AB617" w:rsidR="009F3988" w:rsidRDefault="009F3988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bstrakt wystąpienia (do 300 słów)</w:t>
      </w:r>
    </w:p>
    <w:tbl>
      <w:tblPr>
        <w:tblStyle w:val="Tabela-Siatka"/>
        <w:tblW w:w="8965" w:type="dxa"/>
        <w:tblLook w:val="04A0" w:firstRow="1" w:lastRow="0" w:firstColumn="1" w:lastColumn="0" w:noHBand="0" w:noVBand="1"/>
      </w:tblPr>
      <w:tblGrid>
        <w:gridCol w:w="8965"/>
      </w:tblGrid>
      <w:tr w:rsidR="009F3988" w14:paraId="13220B1B" w14:textId="77777777" w:rsidTr="007D6ED8">
        <w:trPr>
          <w:trHeight w:val="5186"/>
        </w:trPr>
        <w:tc>
          <w:tcPr>
            <w:tcW w:w="8965" w:type="dxa"/>
          </w:tcPr>
          <w:p w14:paraId="44BC9EB9" w14:textId="77777777" w:rsidR="009F3988" w:rsidRPr="00806CD1" w:rsidRDefault="009F3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6FEC91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1E98496E" w14:textId="77777777" w:rsidR="0036456E" w:rsidRDefault="0036456E">
      <w:pPr>
        <w:rPr>
          <w:rFonts w:ascii="Times New Roman" w:hAnsi="Times New Roman" w:cs="Times New Roman"/>
          <w:sz w:val="36"/>
          <w:szCs w:val="36"/>
        </w:rPr>
      </w:pPr>
      <w:bookmarkStart w:id="1" w:name="_GoBack"/>
      <w:bookmarkEnd w:id="1"/>
    </w:p>
    <w:p w14:paraId="7FEEB4C8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lastRenderedPageBreak/>
        <w:t>OŚWIADCZENIE</w:t>
      </w:r>
    </w:p>
    <w:p w14:paraId="6C8AB2B9" w14:textId="77777777" w:rsidR="0010535A" w:rsidRPr="002812FB" w:rsidRDefault="0010535A">
      <w:pPr>
        <w:rPr>
          <w:rFonts w:ascii="Times New Roman" w:hAnsi="Times New Roman" w:cs="Times New Roman"/>
          <w:sz w:val="28"/>
          <w:szCs w:val="28"/>
        </w:rPr>
      </w:pPr>
      <w:r w:rsidRPr="002812FB">
        <w:rPr>
          <w:rFonts w:ascii="Times New Roman" w:hAnsi="Times New Roman" w:cs="Times New Roman"/>
          <w:sz w:val="28"/>
          <w:szCs w:val="28"/>
        </w:rPr>
        <w:t>Oświadczam iż zapoznałem/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się oraz akceptuję postawienia regulaminu Konkursu UG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Talks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Sl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naukowy, którego organizatorem jest Uniwersytet Gdański</w:t>
      </w:r>
    </w:p>
    <w:p w14:paraId="6BC83D46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</w:p>
    <w:p w14:paraId="67850648" w14:textId="77777777" w:rsidR="0010535A" w:rsidRDefault="0010535A" w:rsidP="002812FB">
      <w:pPr>
        <w:jc w:val="right"/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t>............................................</w:t>
      </w:r>
    </w:p>
    <w:p w14:paraId="224E9E1B" w14:textId="7307ADEC" w:rsidR="0010535A" w:rsidRPr="00BB6492" w:rsidRDefault="0010535A" w:rsidP="002812FB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(podpis prelegenta)</w:t>
      </w:r>
    </w:p>
    <w:p w14:paraId="1A2C6593" w14:textId="77777777" w:rsidR="00BB6492" w:rsidRPr="00BB6492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BB6492">
        <w:rPr>
          <w:rFonts w:ascii="Times New Roman" w:hAnsi="Times New Roman" w:cs="Times New Roman"/>
          <w:sz w:val="36"/>
          <w:szCs w:val="36"/>
        </w:rPr>
        <w:t>KLAUZULE ZGODY</w:t>
      </w:r>
    </w:p>
    <w:p w14:paraId="00B09C33" w14:textId="465CE562" w:rsidR="00BB6492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twarzanie przez Uniwersytet Gdański moich danych osobowych zawartych w formularzu zgłoszeniowym w celach związanych z organizacją Konkursu UG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Pr="00BB6492">
        <w:rPr>
          <w:rFonts w:ascii="Times New Roman" w:hAnsi="Times New Roman" w:cs="Times New Roman"/>
          <w:sz w:val="24"/>
          <w:szCs w:val="24"/>
        </w:rPr>
        <w:t xml:space="preserve"> zgodnie z ogólnym rozporządzeni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6492">
        <w:rPr>
          <w:rFonts w:ascii="Times New Roman" w:hAnsi="Times New Roman" w:cs="Times New Roman"/>
          <w:sz w:val="24"/>
          <w:szCs w:val="24"/>
        </w:rPr>
        <w:t>o ochronie danych z dnia 27 kwietnia 2016 roku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E16D4" w14:textId="681E5FBA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na podany przeze mnie adres e-mail w celach związanych z organizacją i realizacją konkurs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.</w:t>
      </w:r>
    </w:p>
    <w:p w14:paraId="1FCD32B4" w14:textId="77777777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w formie wiadomości tekstowej sms </w:t>
      </w:r>
      <w:r w:rsidR="009E2B7F">
        <w:rPr>
          <w:rFonts w:ascii="Times New Roman" w:hAnsi="Times New Roman" w:cs="Times New Roman"/>
          <w:sz w:val="24"/>
          <w:szCs w:val="24"/>
        </w:rPr>
        <w:t xml:space="preserve">lub głosowej </w:t>
      </w:r>
      <w:r w:rsidRPr="00BB6492">
        <w:rPr>
          <w:rFonts w:ascii="Times New Roman" w:hAnsi="Times New Roman" w:cs="Times New Roman"/>
          <w:sz w:val="24"/>
          <w:szCs w:val="24"/>
        </w:rPr>
        <w:t xml:space="preserve">na podany numer telefonu w celach związanych z organizacją i realizacją regulamin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</w:t>
      </w:r>
    </w:p>
    <w:p w14:paraId="21F77F5F" w14:textId="77777777" w:rsidR="009E2B7F" w:rsidRDefault="009E2B7F" w:rsidP="00BB649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163C20" w14:textId="7BD3596E" w:rsidR="00434904" w:rsidRDefault="00BB6492" w:rsidP="00745D03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.............................................(podpis </w:t>
      </w:r>
      <w:r w:rsidR="00B133E2">
        <w:rPr>
          <w:rFonts w:ascii="Times New Roman" w:hAnsi="Times New Roman" w:cs="Times New Roman"/>
          <w:sz w:val="24"/>
          <w:szCs w:val="24"/>
        </w:rPr>
        <w:t>prelegenta</w:t>
      </w:r>
      <w:r w:rsidRPr="00BB6492">
        <w:rPr>
          <w:rFonts w:ascii="Times New Roman" w:hAnsi="Times New Roman" w:cs="Times New Roman"/>
          <w:sz w:val="24"/>
          <w:szCs w:val="24"/>
        </w:rPr>
        <w:t>)</w:t>
      </w:r>
    </w:p>
    <w:p w14:paraId="1879A6C2" w14:textId="677BBD33" w:rsidR="00434904" w:rsidRPr="00806CD1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806CD1">
        <w:rPr>
          <w:rFonts w:ascii="Times New Roman" w:hAnsi="Times New Roman" w:cs="Times New Roman"/>
          <w:sz w:val="36"/>
          <w:szCs w:val="36"/>
        </w:rPr>
        <w:t>KLAUZULA INFORMACYJNA</w:t>
      </w:r>
    </w:p>
    <w:p w14:paraId="1FAD9D44" w14:textId="77777777" w:rsidR="0069140A" w:rsidRDefault="0069140A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BB6492" w:rsidRPr="00BB6492">
        <w:rPr>
          <w:rFonts w:ascii="Times New Roman" w:hAnsi="Times New Roman" w:cs="Times New Roman"/>
          <w:sz w:val="24"/>
          <w:szCs w:val="24"/>
        </w:rPr>
        <w:t xml:space="preserve">rganizator konkursu informuje, iż: </w:t>
      </w:r>
    </w:p>
    <w:p w14:paraId="093EDAD3" w14:textId="77777777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1.Administratorem Pani/Pana danych osobowych jest Uniwersytet Gdański z siedzibą w Gdańsku przy ul. Jana Bażyńskiego 8.</w:t>
      </w:r>
    </w:p>
    <w:p w14:paraId="5D1B9DBD" w14:textId="7139AB4D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2. Administrator danych osobowych powołał Inspektora Ochrony Danych, z którym można skontaktować się pod numerem telefonu (58) 523 24 59 lub adresem e-mail: </w:t>
      </w:r>
      <w:hyperlink r:id="rId8" w:history="1">
        <w:r w:rsidR="0069140A" w:rsidRPr="00FC2FC7">
          <w:rPr>
            <w:rStyle w:val="Hipercze"/>
            <w:rFonts w:ascii="Times New Roman" w:hAnsi="Times New Roman" w:cs="Times New Roman"/>
            <w:sz w:val="24"/>
            <w:szCs w:val="24"/>
          </w:rPr>
          <w:t>poin@ug.edu.pl</w:t>
        </w:r>
      </w:hyperlink>
      <w:r w:rsidRPr="00BB6492">
        <w:rPr>
          <w:rFonts w:ascii="Times New Roman" w:hAnsi="Times New Roman" w:cs="Times New Roman"/>
          <w:sz w:val="24"/>
          <w:szCs w:val="24"/>
        </w:rPr>
        <w:t>.</w:t>
      </w:r>
    </w:p>
    <w:p w14:paraId="11C2A998" w14:textId="4B7F1920" w:rsidR="00BB6492" w:rsidRPr="002812FB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3. Pani/Pana dane osobowe przetwarzane będą w celach związanych z organizacją i realizacją konkursu </w:t>
      </w:r>
      <w:r w:rsidR="0069140A" w:rsidRPr="0069140A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="0069140A">
        <w:rPr>
          <w:rFonts w:ascii="Times New Roman" w:hAnsi="Times New Roman" w:cs="Times New Roman"/>
          <w:sz w:val="24"/>
          <w:szCs w:val="24"/>
        </w:rPr>
        <w:t>.</w:t>
      </w:r>
    </w:p>
    <w:sectPr w:rsidR="00BB6492" w:rsidRPr="002812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tTAwMDUytrCwMDJU0lEKTi0uzszPAykwrgUAfLiCOiwAAAA="/>
  </w:docVars>
  <w:rsids>
    <w:rsidRoot w:val="00AC0B6D"/>
    <w:rsid w:val="000B05D4"/>
    <w:rsid w:val="0010535A"/>
    <w:rsid w:val="001A7E4F"/>
    <w:rsid w:val="002812FB"/>
    <w:rsid w:val="0036456E"/>
    <w:rsid w:val="00434904"/>
    <w:rsid w:val="0069140A"/>
    <w:rsid w:val="00721AE6"/>
    <w:rsid w:val="00745D03"/>
    <w:rsid w:val="007D57F6"/>
    <w:rsid w:val="007D6ED8"/>
    <w:rsid w:val="00806CD1"/>
    <w:rsid w:val="0093704F"/>
    <w:rsid w:val="009E2B7F"/>
    <w:rsid w:val="009F3988"/>
    <w:rsid w:val="00AC0B6D"/>
    <w:rsid w:val="00B133E2"/>
    <w:rsid w:val="00BB6492"/>
    <w:rsid w:val="00BE6F70"/>
    <w:rsid w:val="00C21A83"/>
    <w:rsid w:val="00D53CAC"/>
    <w:rsid w:val="00D827BD"/>
    <w:rsid w:val="00E45DD2"/>
    <w:rsid w:val="00EA6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8C8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in@ug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824A06B16966448146D4C4D92E006E" ma:contentTypeVersion="10" ma:contentTypeDescription="Utwórz nowy dokument." ma:contentTypeScope="" ma:versionID="b414ad7596625a069695297cc6bc79f7">
  <xsd:schema xmlns:xsd="http://www.w3.org/2001/XMLSchema" xmlns:xs="http://www.w3.org/2001/XMLSchema" xmlns:p="http://schemas.microsoft.com/office/2006/metadata/properties" xmlns:ns2="35e94e2b-15d7-41ce-b2c7-fa2322e31bd5" xmlns:ns3="b4d6eb76-d9ed-4547-8d2c-ea5b31609b63" targetNamespace="http://schemas.microsoft.com/office/2006/metadata/properties" ma:root="true" ma:fieldsID="0ca83422303ec54b7d0e5fd0dd701742" ns2:_="" ns3:_="">
    <xsd:import namespace="35e94e2b-15d7-41ce-b2c7-fa2322e31bd5"/>
    <xsd:import namespace="b4d6eb76-d9ed-4547-8d2c-ea5b31609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94e2b-15d7-41ce-b2c7-fa2322e31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tan zatwierdzenia" ma:internalName="Stan_x0020_zatwierdzenia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6eb76-d9ed-4547-8d2c-ea5b31609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5e94e2b-15d7-41ce-b2c7-fa2322e31bd5" xsi:nil="true"/>
  </documentManagement>
</p:properties>
</file>

<file path=customXml/itemProps1.xml><?xml version="1.0" encoding="utf-8"?>
<ds:datastoreItem xmlns:ds="http://schemas.openxmlformats.org/officeDocument/2006/customXml" ds:itemID="{918851F4-8700-4569-8245-595C7CF5DB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3D61C-2AC8-4B5B-A7A7-29DA9921D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94e2b-15d7-41ce-b2c7-fa2322e31bd5"/>
    <ds:schemaRef ds:uri="b4d6eb76-d9ed-4547-8d2c-ea5b31609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1F8A71-B4C1-465C-ACB6-3A1180AE32DB}">
  <ds:schemaRefs>
    <ds:schemaRef ds:uri="http://schemas.microsoft.com/office/2006/metadata/properties"/>
    <ds:schemaRef ds:uri="http://schemas.microsoft.com/office/infopath/2007/PartnerControls"/>
    <ds:schemaRef ds:uri="35e94e2b-15d7-41ce-b2c7-fa2322e31b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54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K</dc:creator>
  <cp:keywords/>
  <dc:description/>
  <cp:lastModifiedBy>AK</cp:lastModifiedBy>
  <cp:revision>22</cp:revision>
  <dcterms:created xsi:type="dcterms:W3CDTF">2020-01-27T12:16:00Z</dcterms:created>
  <dcterms:modified xsi:type="dcterms:W3CDTF">2021-02-1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24A06B16966448146D4C4D92E006E</vt:lpwstr>
  </property>
</Properties>
</file>